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bookmarkStart w:id="0" w:name="_GoBack"/>
      <w:bookmarkEnd w:id="0"/>
      <w:r w:rsidRPr="007C4E6C">
        <w:t>Exercise: Objects and Classes</w:t>
      </w:r>
    </w:p>
    <w:p w14:paraId="0FC2C1D6" w14:textId="5B642B07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1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1"/>
    <w:p w14:paraId="2691FBA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Events – </w:t>
      </w:r>
      <w:bookmarkStart w:id="2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2"/>
    <w:p w14:paraId="49702BE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Authors – </w:t>
      </w:r>
      <w:bookmarkStart w:id="3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Pr="00FD639B">
        <w:rPr>
          <w:rFonts w:ascii="Consolas" w:hAnsi="Consolas"/>
          <w:b/>
        </w:rPr>
        <w:t>Petya</w:t>
      </w:r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3"/>
    </w:p>
    <w:p w14:paraId="6F512EE2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Cities – </w:t>
      </w:r>
      <w:bookmarkStart w:id="4" w:name="OLE_LINK4"/>
      <w:r w:rsidRPr="00FD639B">
        <w:t>{"</w:t>
      </w:r>
      <w:r w:rsidRPr="00FD639B">
        <w:rPr>
          <w:rFonts w:ascii="Consolas" w:hAnsi="Consolas"/>
          <w:b/>
        </w:rPr>
        <w:t>Burgas</w:t>
      </w:r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4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5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5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  <w:noProof/>
        </w:rPr>
        <w:t>ChangeAuthor</w:t>
      </w:r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lastRenderedPageBreak/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6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6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A385E7" w14:textId="77777777" w:rsidR="007011C3" w:rsidRDefault="007011C3" w:rsidP="008068A2">
      <w:pPr>
        <w:spacing w:after="0" w:line="240" w:lineRule="auto"/>
      </w:pPr>
      <w:r>
        <w:separator/>
      </w:r>
    </w:p>
  </w:endnote>
  <w:endnote w:type="continuationSeparator" w:id="0">
    <w:p w14:paraId="3744D08C" w14:textId="77777777" w:rsidR="007011C3" w:rsidRDefault="007011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862C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862C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862C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862C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88FDBE" w14:textId="77777777" w:rsidR="007011C3" w:rsidRDefault="007011C3" w:rsidP="008068A2">
      <w:pPr>
        <w:spacing w:after="0" w:line="240" w:lineRule="auto"/>
      </w:pPr>
      <w:r>
        <w:separator/>
      </w:r>
    </w:p>
  </w:footnote>
  <w:footnote w:type="continuationSeparator" w:id="0">
    <w:p w14:paraId="2FC677BB" w14:textId="77777777" w:rsidR="007011C3" w:rsidRDefault="007011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10"/>
  </w:num>
  <w:num w:numId="8">
    <w:abstractNumId w:val="8"/>
  </w:num>
  <w:num w:numId="9">
    <w:abstractNumId w:val="9"/>
  </w:num>
  <w:num w:numId="10">
    <w:abstractNumId w:val="2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gUAlXgt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862C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11C3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D43FB7-F47F-4AB5-81C8-ECEA5244F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20</Words>
  <Characters>8095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28T11:33:00Z</dcterms:created>
  <dcterms:modified xsi:type="dcterms:W3CDTF">2022-10-28T11:33:00Z</dcterms:modified>
  <cp:category>programming;education;software engineering;software development</cp:category>
</cp:coreProperties>
</file>